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F17AE7" w14:textId="77777777" w:rsidR="00D779A4" w:rsidRPr="00E1398D" w:rsidRDefault="00E1398D" w:rsidP="00D779A4">
      <w:pPr>
        <w:jc w:val="center"/>
        <w:rPr>
          <w:b/>
        </w:rPr>
      </w:pPr>
      <w:bookmarkStart w:id="0" w:name="_GoBack"/>
      <w:bookmarkEnd w:id="0"/>
      <w:r>
        <w:t xml:space="preserve"> </w:t>
      </w:r>
      <w:r w:rsidR="00D779A4" w:rsidRPr="00E1398D">
        <w:rPr>
          <w:b/>
        </w:rPr>
        <w:t>(LÜTFEN ARKADAKİ AÇIKLAMALARI OKUYUNUZ)</w:t>
      </w:r>
    </w:p>
    <w:p w14:paraId="2E04D107" w14:textId="77777777" w:rsidR="00D779A4" w:rsidRDefault="00D779A4" w:rsidP="00D779A4">
      <w:pPr>
        <w:jc w:val="center"/>
      </w:pPr>
    </w:p>
    <w:tbl>
      <w:tblPr>
        <w:tblW w:w="11167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9"/>
        <w:gridCol w:w="260"/>
        <w:gridCol w:w="181"/>
        <w:gridCol w:w="119"/>
        <w:gridCol w:w="161"/>
        <w:gridCol w:w="137"/>
        <w:gridCol w:w="143"/>
        <w:gridCol w:w="155"/>
        <w:gridCol w:w="125"/>
        <w:gridCol w:w="133"/>
        <w:gridCol w:w="147"/>
        <w:gridCol w:w="111"/>
        <w:gridCol w:w="169"/>
        <w:gridCol w:w="103"/>
        <w:gridCol w:w="177"/>
        <w:gridCol w:w="92"/>
        <w:gridCol w:w="188"/>
        <w:gridCol w:w="80"/>
        <w:gridCol w:w="200"/>
        <w:gridCol w:w="68"/>
        <w:gridCol w:w="212"/>
        <w:gridCol w:w="56"/>
        <w:gridCol w:w="224"/>
        <w:gridCol w:w="43"/>
        <w:gridCol w:w="237"/>
        <w:gridCol w:w="24"/>
        <w:gridCol w:w="261"/>
        <w:gridCol w:w="261"/>
        <w:gridCol w:w="19"/>
        <w:gridCol w:w="280"/>
        <w:gridCol w:w="101"/>
        <w:gridCol w:w="179"/>
        <w:gridCol w:w="280"/>
        <w:gridCol w:w="280"/>
        <w:gridCol w:w="280"/>
        <w:gridCol w:w="280"/>
        <w:gridCol w:w="280"/>
        <w:gridCol w:w="267"/>
        <w:gridCol w:w="13"/>
        <w:gridCol w:w="255"/>
        <w:gridCol w:w="25"/>
        <w:gridCol w:w="239"/>
        <w:gridCol w:w="41"/>
        <w:gridCol w:w="237"/>
        <w:gridCol w:w="43"/>
        <w:gridCol w:w="256"/>
        <w:gridCol w:w="24"/>
        <w:gridCol w:w="226"/>
        <w:gridCol w:w="54"/>
        <w:gridCol w:w="199"/>
        <w:gridCol w:w="129"/>
        <w:gridCol w:w="142"/>
        <w:gridCol w:w="186"/>
        <w:gridCol w:w="85"/>
        <w:gridCol w:w="243"/>
        <w:gridCol w:w="29"/>
        <w:gridCol w:w="299"/>
        <w:gridCol w:w="190"/>
      </w:tblGrid>
      <w:tr w:rsidR="00D845A6" w:rsidRPr="00D845A6" w14:paraId="52430BD6" w14:textId="77777777" w:rsidTr="00196E7E">
        <w:trPr>
          <w:trHeight w:val="120"/>
        </w:trPr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3BC9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74F9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5200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BAED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08F8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F2B4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AFDB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4D3B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AD2C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5A23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DFEF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B066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6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23C0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6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55D0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F1E9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4D45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40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3709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1846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2256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2634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823E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5AE0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2386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ABCE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5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DE2E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7856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66C9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05CC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4378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D845A6" w:rsidRPr="00D845A6" w14:paraId="06DC21B2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9E9C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.Adı:</w:t>
            </w:r>
          </w:p>
        </w:tc>
        <w:tc>
          <w:tcPr>
            <w:tcW w:w="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9893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2302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DA63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ECE0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3673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BA66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BE68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7C7D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9AA0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C366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06DF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7F81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6911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99C7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4B0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F6EE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DD36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.Doğum Tarihi:</w:t>
            </w:r>
          </w:p>
        </w:tc>
        <w:tc>
          <w:tcPr>
            <w:tcW w:w="2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407A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5BD6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ED87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2BD0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B463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138B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9C00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907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8880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85E7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6F85E2A1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55AD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9E3C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36F8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A770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4C0A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F853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71BF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8FCB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4E45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86C8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7E36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C1CB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6962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A87A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290F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1482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8C40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4F03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F9C1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3BD6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4ED5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2A1F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C356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9A4D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649E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D6B9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68AA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204F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111B0422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4255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.Baba Adı:</w:t>
            </w:r>
          </w:p>
        </w:tc>
        <w:tc>
          <w:tcPr>
            <w:tcW w:w="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92EF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C2BD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A12F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7963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A338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714A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F93A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0FAE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5A25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2CA1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EA07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E576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C25B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0D8B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5E30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27C0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BCF4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7.Kodu:</w:t>
            </w:r>
          </w:p>
        </w:tc>
        <w:tc>
          <w:tcPr>
            <w:tcW w:w="2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C01B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A3C9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363C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73A2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EF63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83BB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90F3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8879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5AB6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E680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37760F98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A496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F692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1205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234C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F45E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89A3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FE7E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1235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4F1C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C5C3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9E27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3176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5882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55A2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021B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984D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A7B3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57C3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A38C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0B6A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C23B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432A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6EE9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C78E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7833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1EFD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B8FC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7C2B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6C6D40B6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112A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.Uyruğu:</w:t>
            </w:r>
          </w:p>
        </w:tc>
        <w:tc>
          <w:tcPr>
            <w:tcW w:w="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4B79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383B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1640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7BBE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193A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AEAD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07DF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D659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F2B2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7FE3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1606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BF4A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5B56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E4C7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7B70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4C2C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0703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8.Çift Uyruklumu:</w:t>
            </w:r>
          </w:p>
        </w:tc>
        <w:tc>
          <w:tcPr>
            <w:tcW w:w="2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D720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C493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2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09DB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.Evet</w:t>
            </w: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E4E5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1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F4A0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.Hayır</w:t>
            </w: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8994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53DD6FA4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872F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02AE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AB55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B80C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838A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1F06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1614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EFA2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E831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76DD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E515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4185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7298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1B0D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9392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1CD2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932E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2B5E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99E5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D0CC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03AE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1BA5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67B7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A5DD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DE48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410F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AAC7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8276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10CC20F0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10C7C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9.Medeni Durumu:</w:t>
            </w:r>
          </w:p>
        </w:tc>
        <w:tc>
          <w:tcPr>
            <w:tcW w:w="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C5B8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DF51C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54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51516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.Bekar</w:t>
            </w:r>
          </w:p>
        </w:tc>
        <w:tc>
          <w:tcPr>
            <w:tcW w:w="79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ACBDE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.Evli</w:t>
            </w:r>
          </w:p>
        </w:tc>
        <w:tc>
          <w:tcPr>
            <w:tcW w:w="1593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FE067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.Boşanmış/Dul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4A918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BE4F9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84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FF783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B3D0A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57E45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DECED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B2F38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34D2C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866B8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D7775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0A8DB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EB6D0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2DE0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3C0C3784" w14:textId="77777777" w:rsidTr="00196E7E">
        <w:trPr>
          <w:trHeight w:val="105"/>
        </w:trPr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856B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3F89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546C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808A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0741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166A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BCA2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7A19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02DF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081C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04ED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E79B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0E80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2405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C183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A979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5E42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F83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B974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7550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616C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5C33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DE6E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0DE7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2BF2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B882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2B28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7E30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D845A6" w:rsidRPr="00D845A6" w14:paraId="76E68F57" w14:textId="77777777" w:rsidTr="00196E7E">
        <w:trPr>
          <w:trHeight w:val="240"/>
        </w:trPr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A857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FF1A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5E3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12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C74A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.Profesör</w:t>
            </w:r>
          </w:p>
        </w:tc>
        <w:tc>
          <w:tcPr>
            <w:tcW w:w="1077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4197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.Doçent</w:t>
            </w:r>
          </w:p>
        </w:tc>
        <w:tc>
          <w:tcPr>
            <w:tcW w:w="1318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29CB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.Yard.Doçent</w:t>
            </w:r>
          </w:p>
        </w:tc>
        <w:tc>
          <w:tcPr>
            <w:tcW w:w="2246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1E27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.Öğretim Görevlisi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A5AA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4ADE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8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1679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.Okutman</w:t>
            </w:r>
          </w:p>
        </w:tc>
        <w:tc>
          <w:tcPr>
            <w:tcW w:w="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EF2E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A525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621E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EB73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1486222F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5F3D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0.Akademik Görevi:</w:t>
            </w:r>
          </w:p>
        </w:tc>
        <w:tc>
          <w:tcPr>
            <w:tcW w:w="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7727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F1B6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AB53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6589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27F3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818D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D7CC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85FC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FBA8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28C7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4053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8706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D41C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1AD7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861D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EEE2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3B8C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42C8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D953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1DB6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A233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6661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7BB0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DDAB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DB2D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3D4A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0E03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20AF5741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DA0FD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9F39E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7CF16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46469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.Uzman</w:t>
            </w:r>
          </w:p>
        </w:tc>
        <w:tc>
          <w:tcPr>
            <w:tcW w:w="107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0E51C9" w14:textId="77777777" w:rsidR="00D845A6" w:rsidRPr="00D845A6" w:rsidRDefault="000A5BB4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7.Araş.Gör</w:t>
            </w:r>
          </w:p>
        </w:tc>
        <w:tc>
          <w:tcPr>
            <w:tcW w:w="105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648AE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8.Çevirici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307AC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14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E3287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9.Eğitim-Öğretim Planlamacısı</w:t>
            </w:r>
          </w:p>
        </w:tc>
        <w:tc>
          <w:tcPr>
            <w:tcW w:w="26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9446F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72E3C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99C4F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2689C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7F904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CE9B2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2228B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7FD0C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8A71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583921F0" w14:textId="77777777" w:rsidTr="00196E7E">
        <w:trPr>
          <w:trHeight w:val="105"/>
        </w:trPr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3250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0D4F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6C38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7DA9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90CA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70E9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7082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179F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0EDD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14DA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C3BB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B724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B303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5403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C509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CCB4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F70D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96A6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30FD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4581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45D2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64FC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F380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4F08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C6DA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71D6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080D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B925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D845A6" w:rsidRPr="00D845A6" w14:paraId="1B43D9C8" w14:textId="77777777" w:rsidTr="00196E7E">
        <w:trPr>
          <w:trHeight w:val="135"/>
        </w:trPr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7DF6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2963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9720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768C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B810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177C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CFAC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CF32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87FE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0647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AFA1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8AAB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A9D2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AC2A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91A1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BA7E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0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4E27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846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0ED1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52B0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FAB6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FEA7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35CF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1E88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2BF2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D721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F050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065D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088F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4B1B4FB8" w14:textId="77777777" w:rsidTr="00196E7E">
        <w:trPr>
          <w:trHeight w:val="240"/>
        </w:trPr>
        <w:tc>
          <w:tcPr>
            <w:tcW w:w="3353" w:type="dxa"/>
            <w:gridSpan w:val="10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683F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1.Görevli olduğu Üniversite birimi :</w:t>
            </w:r>
          </w:p>
        </w:tc>
        <w:tc>
          <w:tcPr>
            <w:tcW w:w="2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2021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7C26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A38F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8617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067E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FCA6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5EE4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2C74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3AC1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D91C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F15B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1598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3C15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E17A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D453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544F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4A15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E2AA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6E3F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372E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B3C3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2DED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536C07DF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E247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Üniversite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A45F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B196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B5EB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E411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4E82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BDCB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0291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3FB9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7B33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2F2E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DBBB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865D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74EE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9F7E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88E3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5D03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2ADC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130D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B6C8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ED79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0F12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03B5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127B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E3AC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2ACB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8544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4F37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7BA7ACEF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6DD5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Fakülte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6189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A258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DBF1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8F7E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A256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93F1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59C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8807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4618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ED9F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C31E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3DAC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C553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EDC4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6596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09FA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AB93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F649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3D6B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20C9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9E75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C5FA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D5C5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D0A1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8F7F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C750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241E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637AECCA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A2417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Yüksekokul/Enstitü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72B3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15F1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95F6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DC3C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D006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5A8C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935C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02E4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CAC6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F660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AF11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0D10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0F91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12D5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4523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3075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E262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B1FF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6AA4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FA50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A2C8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BC32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9EC1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3B23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87DD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13C4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199E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164C680C" w14:textId="77777777" w:rsidTr="00196E7E">
        <w:trPr>
          <w:trHeight w:val="240"/>
        </w:trPr>
        <w:tc>
          <w:tcPr>
            <w:tcW w:w="219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AFD7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raştırma ve Uygulama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A904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DC9B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1184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C18C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E853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99EC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CB4D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2B50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7E9B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D19D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4640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F53F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4ED4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F2EE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8498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8F36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E242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D204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BAA7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7884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4A91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8D81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79FD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AA8C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9DFA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662E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1AE19839" w14:textId="77777777" w:rsidTr="00196E7E">
        <w:trPr>
          <w:trHeight w:val="240"/>
        </w:trPr>
        <w:tc>
          <w:tcPr>
            <w:tcW w:w="219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0561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Merkezi/Konservatuvar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2D5D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2892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3594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5E68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9466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F695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9DD3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95FC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D11D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335A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F51B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EBCD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F320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F6A6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095F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58A8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F610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A7EF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4DA3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5253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1544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BAC9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A0E6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7598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3C27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8A22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47ABF9A9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9857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Bölüm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2205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06C7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E2BE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6535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8336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9E25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D2C9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3DEB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4E29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64E5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941D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0B3B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A899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DE6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761D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17C9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4FCD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41A4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1A1D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977F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CED1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F7C0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5934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0AF6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54EA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6D61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F715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7D746BFE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95A72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nabilim Dalı(varsa)</w:t>
            </w:r>
          </w:p>
        </w:tc>
        <w:tc>
          <w:tcPr>
            <w:tcW w:w="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3B60E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0286C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F8F42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BB6C0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2C767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C90A2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97FF2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23FB0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61BAB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44FEC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EE311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DF212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083D3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217BF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9C9AE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F04FC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84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31BC1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0AAC8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89AAE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6D72E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DDB06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C4566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2724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55BEC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8443E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2E32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B0E6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391452AE" w14:textId="77777777" w:rsidTr="00196E7E">
        <w:trPr>
          <w:trHeight w:val="165"/>
        </w:trPr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FE2B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A430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B343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E404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49CA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AFA8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8EB0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E107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973C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C548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32C1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F238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3D71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EE1A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4615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843D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F702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DD13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1324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1D5A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F6DE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7C36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1399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C100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FCE2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3D64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0392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DABC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D845A6" w:rsidRPr="00D845A6" w14:paraId="1A529B96" w14:textId="77777777" w:rsidTr="00196E7E">
        <w:trPr>
          <w:trHeight w:val="240"/>
        </w:trPr>
        <w:tc>
          <w:tcPr>
            <w:tcW w:w="2199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49F1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2.Brüt Sözleşme Ücreti:</w:t>
            </w:r>
          </w:p>
        </w:tc>
        <w:tc>
          <w:tcPr>
            <w:tcW w:w="3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768C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B821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9B5F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6C53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955F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4471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80D1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A9C4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AD5F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F541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933B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2EDF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F224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39F1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0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B1B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846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18E0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1FD8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8083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0470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0B21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D66E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0EB5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0DFB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24B8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8B67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DAC9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5685DA51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7799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Burs Alıyor mu?</w:t>
            </w:r>
          </w:p>
        </w:tc>
        <w:tc>
          <w:tcPr>
            <w:tcW w:w="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0AD9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0269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5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533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.Evet</w:t>
            </w:r>
          </w:p>
        </w:tc>
        <w:tc>
          <w:tcPr>
            <w:tcW w:w="79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C8B5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.Hayır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9BDE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71D1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3AAA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5FA5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2C91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9EC7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0B0E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E44B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FC57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6AED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EFED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384E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E62F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8724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4FCF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A3EA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2E7E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79B8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75C1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187DB493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5331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Cevap Evet (1) ise;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5AEC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EF5B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4424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F290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5FB3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22DC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27D0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4A5E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C852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BF50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4675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E0F6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1101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26AD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98DF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7870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3288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588F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577F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792E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B516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FB49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EDCB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6419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FAB1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2FB1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7F06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45E18190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51E4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        Aldığı Yer: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7707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1996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71C7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B304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919F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52B2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694D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91C7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55CE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96CF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7484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CBD4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8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760A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ldığı</w:t>
            </w: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Ücret:</w:t>
            </w: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3E88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C07D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58E9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ADA7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CE5B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69F4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9979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AA26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4213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AAA0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A664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1332F5E6" w14:textId="77777777" w:rsidTr="00196E7E">
        <w:trPr>
          <w:trHeight w:val="240"/>
        </w:trPr>
        <w:tc>
          <w:tcPr>
            <w:tcW w:w="3611" w:type="dxa"/>
            <w:gridSpan w:val="1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442C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özleşmesinin Başlangıç ve Bitiş</w:t>
            </w: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arihi:</w:t>
            </w:r>
          </w:p>
        </w:tc>
        <w:tc>
          <w:tcPr>
            <w:tcW w:w="16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1F75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/……/……….</w:t>
            </w:r>
          </w:p>
        </w:tc>
        <w:tc>
          <w:tcPr>
            <w:tcW w:w="3029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A05E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/……/……….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0D46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0F4F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386F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EAC7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C3F1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DC6C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F7D3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34DF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201C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AE01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4B50C307" w14:textId="77777777" w:rsidTr="00196E7E">
        <w:trPr>
          <w:trHeight w:val="120"/>
        </w:trPr>
        <w:tc>
          <w:tcPr>
            <w:tcW w:w="19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10267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A14A2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A66B4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6D28D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C417C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D1B6B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5A660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08666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4CFA5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2CF10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26E14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9D047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C0E80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92381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7FE67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B9179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CB6DD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84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42F8A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4AD79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3CC3E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34097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5B51E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62C01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6F5D9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67192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3D44E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88902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E2FE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6E293EFC" w14:textId="77777777" w:rsidTr="00196E7E">
        <w:trPr>
          <w:trHeight w:val="135"/>
        </w:trPr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6C50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15D1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CC9A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1733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D295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7E93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9B69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DDA9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81E7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4761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3548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EA8C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D4C5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7214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4F2D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41B1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FE8B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EB60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906D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7AAE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499D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DB35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6680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1905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B0B4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CB36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B65F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4602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D845A6" w:rsidRPr="00D845A6" w14:paraId="41BCFA7A" w14:textId="77777777" w:rsidTr="00196E7E">
        <w:trPr>
          <w:trHeight w:val="240"/>
        </w:trPr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87C32" w14:textId="77777777" w:rsid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3.Verdiği Dersler:</w:t>
            </w:r>
          </w:p>
          <w:p w14:paraId="3F6237B1" w14:textId="1C5FCAEC" w:rsidR="009F391A" w:rsidRPr="00D845A6" w:rsidRDefault="009F391A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F5BB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F44B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BFF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CA4E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FEE0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BDC9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A302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5EA7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1783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E397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F4F6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57BE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F3F2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7C81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2ED7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0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DF94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846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FFD7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BA9A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93DD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5715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8E39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0671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060D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FA60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1C59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62AA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EA7E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5113C917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1E9D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3EC6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9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21712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onbahar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ECC6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F50A6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54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9CC9B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Kış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24EA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C08E8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53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2972F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Yaz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B587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DFA6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BAAE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8368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0FEB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856E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A73A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4573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2A8A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C058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DBCA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A2E2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85FF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62E2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509B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3F833748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655F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DB49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4B04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BAE4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A61E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B32B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54EC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B057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DD81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88C4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96A8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8EA3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D9DF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1D4B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B1F7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3ED8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C3C4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0EFF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1D85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4D80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018E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8FF2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1912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B37B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4AB6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FDB3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AB10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6AC7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07D311F0" w14:textId="77777777" w:rsidTr="00196E7E">
        <w:trPr>
          <w:trHeight w:val="240"/>
        </w:trPr>
        <w:tc>
          <w:tcPr>
            <w:tcW w:w="219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CAE2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Haftalık Ders Saati:</w:t>
            </w:r>
          </w:p>
        </w:tc>
        <w:tc>
          <w:tcPr>
            <w:tcW w:w="30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1142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0340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7D78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4A69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6F5E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5324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6BBF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4C07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8DD7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3F8B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954F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CF1C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430A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BCDA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CC4E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B8DD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DCCE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AC73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A124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CF52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5C98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25E7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F148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397A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E7B6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0D0B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671AEB27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3CC6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639D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557C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4438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E952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C416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6A0A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F01E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830A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FC36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6F6A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0D75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1A4F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3078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39CE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831B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8695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DEE1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2FCB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49EB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A985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3401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E56D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687E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907F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3F83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E2C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A61E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411F4BC4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C2A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Kredisi (varsa):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DFFD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BC69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EB4F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182A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F3F5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D50F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79FF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FD1B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C57C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05D6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B859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1D26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137F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DFA3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5F6D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A5EA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F203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494A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6E7D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8E68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1284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2239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B9E1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C2E2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2ADD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2C7C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6CE2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3F84E8AB" w14:textId="77777777" w:rsidTr="00196E7E">
        <w:trPr>
          <w:trHeight w:val="150"/>
        </w:trPr>
        <w:tc>
          <w:tcPr>
            <w:tcW w:w="19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AA6E6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59405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06909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E6C1A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0361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47744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43DD6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91483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8CBF6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9887B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9B5D6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5A53A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4788A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525E5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F8EF4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FFD32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53612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84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C29F3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629B2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E629E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E1CEB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C3455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485AA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CA5AB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05D76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25262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3514D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E176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401DFD20" w14:textId="77777777" w:rsidTr="00196E7E">
        <w:trPr>
          <w:trHeight w:val="150"/>
        </w:trPr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EB39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BE4D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80A0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50E7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91BB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7FFB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9BB9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F4F5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3F6F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5BE8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A998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1C0F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5930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6941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D003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D219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F0E0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8F5E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EB24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B18D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4433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3C31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10E7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4F0C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4E9D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AB8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BCB2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DE88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D845A6" w:rsidRPr="00D845A6" w14:paraId="147F46F1" w14:textId="77777777" w:rsidTr="00196E7E">
        <w:trPr>
          <w:trHeight w:val="240"/>
        </w:trPr>
        <w:tc>
          <w:tcPr>
            <w:tcW w:w="8252" w:type="dxa"/>
            <w:gridSpan w:val="38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4810D" w14:textId="77777777" w:rsidR="0040014A" w:rsidRDefault="0040014A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  <w:p w14:paraId="61794037" w14:textId="77777777" w:rsidR="009F391A" w:rsidRDefault="009F391A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  <w:p w14:paraId="7EA338E0" w14:textId="54C144CB" w:rsidR="00D845A6" w:rsidRDefault="00D845A6" w:rsidP="009F391A">
            <w:pPr>
              <w:spacing w:after="24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4.Bildiği yabancı diller (Bilimsel bir tebliği yapabilecek seviyede olanları yazınız)</w:t>
            </w:r>
          </w:p>
          <w:p w14:paraId="157911E7" w14:textId="77777777" w:rsidR="009F391A" w:rsidRDefault="009F391A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  <w:p w14:paraId="56C9E7A1" w14:textId="77777777" w:rsidR="0040014A" w:rsidRPr="00D845A6" w:rsidRDefault="0040014A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7E7E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754C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CB01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CFD2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805D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44EE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32F2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41A6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575E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7DC6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78009ACB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1583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A)</w:t>
            </w:r>
          </w:p>
        </w:tc>
        <w:tc>
          <w:tcPr>
            <w:tcW w:w="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195C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B2FC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4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4F29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……………………………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C142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EE37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8C29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CFDF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76C3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EFCC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3473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0C1C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7E31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FA85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B152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6A44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8F30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17A5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01BA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29F3A376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F5D8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2C5C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B1C3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5720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40B1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9A90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726B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465B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FCCC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0460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AB8D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191D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452A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8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4767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.Almanca</w:t>
            </w: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16EE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.Arapça</w:t>
            </w:r>
          </w:p>
        </w:tc>
        <w:tc>
          <w:tcPr>
            <w:tcW w:w="110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7515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.Farsça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7E81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ECB3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7AEC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8533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E5AA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8662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1DD7C4D0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2AFA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B)</w:t>
            </w:r>
          </w:p>
        </w:tc>
        <w:tc>
          <w:tcPr>
            <w:tcW w:w="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A301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42E6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4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46DB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……………………………</w:t>
            </w:r>
          </w:p>
        </w:tc>
        <w:tc>
          <w:tcPr>
            <w:tcW w:w="118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313C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.Fransızca</w:t>
            </w: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B6A0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.İngilizce</w:t>
            </w:r>
          </w:p>
        </w:tc>
        <w:tc>
          <w:tcPr>
            <w:tcW w:w="1359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F5E3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.İspanyolcu</w:t>
            </w: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D5AD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39AB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239F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58A8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0047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5A3B9FAF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61DE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lastRenderedPageBreak/>
              <w:t> 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6058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FDBF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5B82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6262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18CF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8C1E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4B32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8F9D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67D5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21A7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D134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872E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8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D64B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7.İtalyanca</w:t>
            </w: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DE31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8.Rusça</w:t>
            </w:r>
          </w:p>
        </w:tc>
        <w:tc>
          <w:tcPr>
            <w:tcW w:w="110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D2FE4" w14:textId="77777777" w:rsidR="00D845A6" w:rsidRPr="00D845A6" w:rsidRDefault="00D845A6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0.Bilmiyo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2E51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B841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72CF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3D11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8903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2087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0622CB90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9F05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C)</w:t>
            </w:r>
          </w:p>
        </w:tc>
        <w:tc>
          <w:tcPr>
            <w:tcW w:w="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6056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B464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4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3A1D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……………………………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4170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57A8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9A1F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791A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B25A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9.Diğer (Belirtiniz):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0792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4557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0561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41E6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F321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203B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6198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E9F9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D699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91B8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046F731B" w14:textId="77777777" w:rsidTr="00196E7E">
        <w:trPr>
          <w:trHeight w:val="135"/>
        </w:trPr>
        <w:tc>
          <w:tcPr>
            <w:tcW w:w="19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E816E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3494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DDF20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9B690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1869D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A1172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02EA6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E7F93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51885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E8D3D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12BAC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94A4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6E5FC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5C388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F206A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F5626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CCABF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84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EDCC1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BB726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20063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9C87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FDF03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5C79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F6187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153A5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6BDC6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F3D34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D45E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196E7E" w:rsidRPr="00196E7E" w14:paraId="69D67484" w14:textId="77777777" w:rsidTr="00196E7E">
        <w:trPr>
          <w:trHeight w:val="300"/>
        </w:trPr>
        <w:tc>
          <w:tcPr>
            <w:tcW w:w="238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F91AC" w14:textId="77777777" w:rsidR="0040014A" w:rsidRDefault="0040014A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  <w:p w14:paraId="7EA45C88" w14:textId="4B49E630" w:rsidR="0040014A" w:rsidRDefault="0040014A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  <w:p w14:paraId="6D108EC9" w14:textId="77777777" w:rsidR="009F391A" w:rsidRDefault="009F391A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  <w:p w14:paraId="027EC093" w14:textId="77777777" w:rsidR="0040014A" w:rsidRDefault="0040014A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  <w:p w14:paraId="53AE81EC" w14:textId="77777777" w:rsidR="0040014A" w:rsidRDefault="0040014A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  <w:p w14:paraId="68BB0F4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5.Diploma ve ünvanlar:</w:t>
            </w:r>
          </w:p>
        </w:tc>
        <w:tc>
          <w:tcPr>
            <w:tcW w:w="2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51D4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0555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12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7389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Üniversitenin</w:t>
            </w:r>
          </w:p>
        </w:tc>
        <w:tc>
          <w:tcPr>
            <w:tcW w:w="2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292A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016E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BBC1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C8BB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8A39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926A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CE17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22AF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6D09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D3E0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127B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EB3B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21BF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7EFC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69AB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12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9DD82" w14:textId="77777777" w:rsidR="0040014A" w:rsidRDefault="0040014A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  <w:p w14:paraId="48639034" w14:textId="77777777" w:rsidR="0040014A" w:rsidRDefault="0040014A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  <w:p w14:paraId="2E9FFBC6" w14:textId="77777777" w:rsidR="0040014A" w:rsidRDefault="0040014A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  <w:p w14:paraId="4A8AAF7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Yabancı Ülke</w:t>
            </w:r>
          </w:p>
        </w:tc>
        <w:tc>
          <w:tcPr>
            <w:tcW w:w="2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9A46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502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58E4F" w14:textId="77777777" w:rsidR="0040014A" w:rsidRDefault="0040014A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  <w:p w14:paraId="78516D0C" w14:textId="77777777" w:rsidR="0040014A" w:rsidRDefault="0040014A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  <w:p w14:paraId="66D16B54" w14:textId="77777777" w:rsidR="0040014A" w:rsidRDefault="0040014A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  <w:p w14:paraId="0B0F6D0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Diploma/Ünvanı</w:t>
            </w:r>
          </w:p>
        </w:tc>
      </w:tr>
      <w:tr w:rsidR="00196E7E" w:rsidRPr="00196E7E" w14:paraId="5586CBBA" w14:textId="77777777" w:rsidTr="00196E7E">
        <w:trPr>
          <w:trHeight w:val="225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0D70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5F0A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EDB1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8BF3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BF54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dı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E426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6EC9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F685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3E69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2262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E138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F59A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F96C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7A61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Dalı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C4FE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1E83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698F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80A4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F6D5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2356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7EDC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92BE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Kodu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6238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C8C2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9F69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5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67FE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Yılı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6D5A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0569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236552E6" w14:textId="77777777" w:rsidTr="00196E7E">
        <w:trPr>
          <w:trHeight w:val="240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2757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) Önlisans</w:t>
            </w: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20AD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77A9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665B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A0C0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C58D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9D47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91D0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B145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8516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7C9A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0522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C827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55F4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4F70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6291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2B41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2B4C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F51B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F0EF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DA44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4C28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7F42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F96E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DD2A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6E7E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B21D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F2E2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A1BE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C69C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36F8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A85A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7AD74D10" w14:textId="77777777" w:rsidTr="00196E7E">
        <w:trPr>
          <w:trHeight w:val="75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9FA2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D7CC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8F8B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A9E0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C939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79C3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FD97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5B59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35CA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58E5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2713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DAA5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B916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6348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9C82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15BE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FD34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86E1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4E78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44C6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454E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9E5F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798C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D140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58B6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115B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A71D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DD13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121B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6924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6040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6869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127077DD" w14:textId="77777777" w:rsidTr="00196E7E">
        <w:trPr>
          <w:trHeight w:val="240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44DB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B) Lisans</w:t>
            </w: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5EC0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B8E4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DD7D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E26B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07C5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E2BF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92B7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68AB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477C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308D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634B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1DEF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3C5C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8577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02BB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A3A9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6794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7DBD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94CF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9E68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EE58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81CF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C476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B6D0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225C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12EE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1DA8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9D2E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D8C1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23F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7B8F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155A7FA1" w14:textId="77777777" w:rsidTr="00196E7E">
        <w:trPr>
          <w:trHeight w:val="75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3045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B750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4356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07C7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2C95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3547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D349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7AEB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69A3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713D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1BDA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4BA1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477F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A6C7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FB3C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082A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124B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9AD6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D780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2357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A651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5AA3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F6E3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458B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D81A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3136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CDB7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C5E2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452D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B9C3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498B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44B5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582BC86C" w14:textId="77777777" w:rsidTr="00196E7E">
        <w:trPr>
          <w:trHeight w:val="240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EFA1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C) Y.Lisans</w:t>
            </w: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DEDF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F2F3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32EF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CA4D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CF5B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C5CD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3077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1314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C1F3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7A56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1415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5DB5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D506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1920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BC28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2806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57EB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BC16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82A5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D513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10C9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BADA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2BCF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8E20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4996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D393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7D88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B8B9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5F43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5F6A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56D3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6984F56F" w14:textId="77777777" w:rsidTr="00196E7E">
        <w:trPr>
          <w:trHeight w:val="75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4B16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5771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5435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5C9C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AE1B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0E33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9C3B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644A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4CEF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42C0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9C3D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9D00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EE26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164C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4502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3DFE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184C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064D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8968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42C9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E508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4181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C39E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5A10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EF17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33CE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514F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1D21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4D8E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2D48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F8C5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6DA6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52D4D97C" w14:textId="77777777" w:rsidTr="00196E7E">
        <w:trPr>
          <w:trHeight w:val="240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88BA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D) Doktora/Tıp.Uz./San.Yet.</w:t>
            </w: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14CF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2A9B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6F48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0C23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71DD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03F2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3C60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02AD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789F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3993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AF6A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54CB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DFA5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9322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68AA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27CF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FF39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0604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AC37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951E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88C3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8371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6DCD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2789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864C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F548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9986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8827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1909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461F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E552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5B85D9A5" w14:textId="77777777" w:rsidTr="00196E7E">
        <w:trPr>
          <w:trHeight w:val="75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8459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34A2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0F49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41BB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7698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7850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65CF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9554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8A38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6A19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25AD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32E3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1AEF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29E5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12A3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CC22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1A4C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BC9E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E5C5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96E5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9E4C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B825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3EC5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FA4C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1E70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7AA0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22C1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1BFD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8E33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1552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B838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239F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1591F136" w14:textId="77777777" w:rsidTr="00196E7E">
        <w:trPr>
          <w:trHeight w:val="240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B7BE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E)Y.Doç.</w:t>
            </w: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C915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0F40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E6B3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3D91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B7B4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62B2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2BD3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150B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2CB6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32F5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B605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CA82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AB36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095B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B47A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956F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9440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295E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EB4C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B51E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0CEB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6781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962F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5A2E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81CB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352C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C81F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419A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A26C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DFF0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D708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0A4AA78F" w14:textId="77777777" w:rsidTr="00196E7E">
        <w:trPr>
          <w:trHeight w:val="75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F711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3773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0973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557C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5DF8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D6DF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0D62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56BB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13BF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75F2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B54B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E6EC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D01B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89F1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B9FE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322E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E258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15A7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8859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8A23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47EC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FC3B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3811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C521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6AE3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6A77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2284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065F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5833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7827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4CC9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9DA5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210DEE5A" w14:textId="77777777" w:rsidTr="00196E7E">
        <w:trPr>
          <w:trHeight w:val="240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ACBF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F) Doçentlik</w:t>
            </w: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0040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80C1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5808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0029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1704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DC19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9921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6E92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A703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047B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C585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64DF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8B07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70C5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04AA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CD09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B2E9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7026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37E4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F9DA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06DF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0D4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12CA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A41A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4A43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CACF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39E0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22B6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8562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EDFE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1704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56145C39" w14:textId="77777777" w:rsidTr="00196E7E">
        <w:trPr>
          <w:trHeight w:val="120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DA4F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EB9B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7E32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2D73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736B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AED3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C001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B943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3095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9DC0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A72F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A8FE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F870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B156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089F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9FDD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BAF3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CCA5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B0F6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B755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1023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EDBA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CC60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5848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94F2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DB86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6F95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9515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3087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8B98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2A3B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FB9B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27AD05F6" w14:textId="77777777" w:rsidTr="00196E7E">
        <w:trPr>
          <w:trHeight w:val="240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2E02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H) Profesörlük</w:t>
            </w: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D41A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BB00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DD88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7E1B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C332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3460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2FCE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CC26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B6BE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8098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2AD9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9D45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3013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7417F8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C5556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6911B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8D9DBD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8D3CE0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94A7B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1F3971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70A7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9664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56C9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48D1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48A5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BD1D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D313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4FEB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C8B1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1F98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EA50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0A471E95" w14:textId="77777777" w:rsidTr="00196E7E">
        <w:trPr>
          <w:trHeight w:val="105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CA65BE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ADE66A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6D59C9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1A2F70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9AB71A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6F2AFF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D16E93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8BD3A5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433D68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9777CD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DBD613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B0989A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DB35F9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B245D4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2DD4F2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4F165D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19CE71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11AB07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DB0D8E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A3A42C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DE36E8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ED0CC5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0F94AC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73951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EEA00F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7F2BCC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C034D5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B7B5CE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C6854B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F43F7A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33EBC2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86A69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</w:tbl>
    <w:p w14:paraId="656CE4D6" w14:textId="77777777" w:rsidR="00BB260D" w:rsidRDefault="00BB260D"/>
    <w:p w14:paraId="1D93D41D" w14:textId="77777777" w:rsidR="00F95C0F" w:rsidRDefault="00F95C0F"/>
    <w:tbl>
      <w:tblPr>
        <w:tblW w:w="10552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99"/>
        <w:gridCol w:w="304"/>
        <w:gridCol w:w="304"/>
        <w:gridCol w:w="304"/>
        <w:gridCol w:w="626"/>
        <w:gridCol w:w="1073"/>
        <w:gridCol w:w="1105"/>
        <w:gridCol w:w="368"/>
        <w:gridCol w:w="854"/>
        <w:gridCol w:w="854"/>
        <w:gridCol w:w="1022"/>
        <w:gridCol w:w="480"/>
      </w:tblGrid>
      <w:tr w:rsidR="00B1484F" w:rsidRPr="00B1484F" w14:paraId="526B32B1" w14:textId="77777777" w:rsidTr="00B1484F">
        <w:trPr>
          <w:trHeight w:val="300"/>
        </w:trPr>
        <w:tc>
          <w:tcPr>
            <w:tcW w:w="421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D255D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6.  Daha önce yurt içinde çalıştığı kurumlar:</w:t>
            </w: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F4FE8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93912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F2D73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</w:pPr>
          </w:p>
        </w:tc>
        <w:tc>
          <w:tcPr>
            <w:tcW w:w="3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F5A4F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70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8781F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  <w:t>Başlangıç Tarihi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4F48F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  <w:t>BitişTarihi</w:t>
            </w:r>
          </w:p>
        </w:tc>
        <w:tc>
          <w:tcPr>
            <w:tcW w:w="47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6EDBC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B1484F" w:rsidRPr="00B1484F" w14:paraId="03312266" w14:textId="77777777" w:rsidTr="00B1484F">
        <w:trPr>
          <w:trHeight w:val="300"/>
        </w:trPr>
        <w:tc>
          <w:tcPr>
            <w:tcW w:w="7383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491A1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1. …..…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………………………………………………………………………………</w:t>
            </w:r>
          </w:p>
        </w:tc>
        <w:tc>
          <w:tcPr>
            <w:tcW w:w="17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3CBD0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./..…../……….</w:t>
            </w:r>
          </w:p>
        </w:tc>
        <w:tc>
          <w:tcPr>
            <w:tcW w:w="1461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EF45B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./..…../……..</w:t>
            </w:r>
          </w:p>
        </w:tc>
      </w:tr>
      <w:tr w:rsidR="00B1484F" w:rsidRPr="00B1484F" w14:paraId="27700026" w14:textId="77777777" w:rsidTr="00B1484F">
        <w:trPr>
          <w:trHeight w:val="300"/>
        </w:trPr>
        <w:tc>
          <w:tcPr>
            <w:tcW w:w="7383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166A5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2. …..…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………………………………………………………………………………</w:t>
            </w:r>
          </w:p>
        </w:tc>
        <w:tc>
          <w:tcPr>
            <w:tcW w:w="17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B7547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./..…../……….</w:t>
            </w:r>
          </w:p>
        </w:tc>
        <w:tc>
          <w:tcPr>
            <w:tcW w:w="1461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EEB26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./..…../……..</w:t>
            </w:r>
          </w:p>
        </w:tc>
      </w:tr>
      <w:tr w:rsidR="00B1484F" w:rsidRPr="00B1484F" w14:paraId="6E2555B6" w14:textId="77777777" w:rsidTr="00B1484F">
        <w:trPr>
          <w:trHeight w:val="300"/>
        </w:trPr>
        <w:tc>
          <w:tcPr>
            <w:tcW w:w="7383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C288A6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3. …..…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………………………………………………………………………………</w:t>
            </w:r>
          </w:p>
        </w:tc>
        <w:tc>
          <w:tcPr>
            <w:tcW w:w="1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010FC9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./..…../……….</w:t>
            </w:r>
          </w:p>
        </w:tc>
        <w:tc>
          <w:tcPr>
            <w:tcW w:w="14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776CC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./..…../……..</w:t>
            </w:r>
          </w:p>
        </w:tc>
      </w:tr>
      <w:tr w:rsidR="00B1484F" w:rsidRPr="00B1484F" w14:paraId="2A8507EA" w14:textId="77777777" w:rsidTr="00B1484F">
        <w:trPr>
          <w:trHeight w:val="300"/>
        </w:trPr>
        <w:tc>
          <w:tcPr>
            <w:tcW w:w="390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60CA6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7. Yurt dışında çalıştığı kurumlar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FF49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6950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0F1E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D3790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9407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AF51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84CD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9A34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9072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34377C24" w14:textId="77777777" w:rsidTr="00B1484F">
        <w:trPr>
          <w:trHeight w:val="300"/>
        </w:trPr>
        <w:tc>
          <w:tcPr>
            <w:tcW w:w="3603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D6942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 </w:t>
            </w: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  <w:t>Çalıştığı Kurum: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BED3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8CB9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8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86EC5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 </w:t>
            </w: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  <w:t>Çalıştığı Ülke Adı: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E7DD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7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F82B1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  <w:t>Başlangıç Tarihi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5A05B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  <w:t>BitişTarihi</w:t>
            </w: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5BE05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B1484F" w:rsidRPr="00B1484F" w14:paraId="2CF241E2" w14:textId="77777777" w:rsidTr="00B1484F">
        <w:trPr>
          <w:trHeight w:val="300"/>
        </w:trPr>
        <w:tc>
          <w:tcPr>
            <w:tcW w:w="421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23F01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1. …..………………………………………</w:t>
            </w:r>
          </w:p>
        </w:tc>
        <w:tc>
          <w:tcPr>
            <w:tcW w:w="31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7DF9C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 …………………………………</w:t>
            </w:r>
          </w:p>
        </w:tc>
        <w:tc>
          <w:tcPr>
            <w:tcW w:w="17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A19C6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./..…../……….</w:t>
            </w:r>
          </w:p>
        </w:tc>
        <w:tc>
          <w:tcPr>
            <w:tcW w:w="1461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B79F3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./..…../……..</w:t>
            </w:r>
          </w:p>
        </w:tc>
      </w:tr>
      <w:tr w:rsidR="00B1484F" w:rsidRPr="00B1484F" w14:paraId="62AD71D4" w14:textId="77777777" w:rsidTr="00B1484F">
        <w:trPr>
          <w:trHeight w:val="300"/>
        </w:trPr>
        <w:tc>
          <w:tcPr>
            <w:tcW w:w="421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65670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2. …..………………………………………</w:t>
            </w:r>
          </w:p>
        </w:tc>
        <w:tc>
          <w:tcPr>
            <w:tcW w:w="31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EF0A4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 …………………………………</w:t>
            </w:r>
          </w:p>
        </w:tc>
        <w:tc>
          <w:tcPr>
            <w:tcW w:w="17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270E8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./..…../……….</w:t>
            </w:r>
          </w:p>
        </w:tc>
        <w:tc>
          <w:tcPr>
            <w:tcW w:w="1461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2705D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./..…../……..</w:t>
            </w:r>
          </w:p>
        </w:tc>
      </w:tr>
      <w:tr w:rsidR="00B1484F" w:rsidRPr="00B1484F" w14:paraId="7E7BDFDB" w14:textId="77777777" w:rsidTr="00B1484F">
        <w:trPr>
          <w:trHeight w:val="300"/>
        </w:trPr>
        <w:tc>
          <w:tcPr>
            <w:tcW w:w="4211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F4CE3F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3. …..………………………………………</w:t>
            </w:r>
          </w:p>
        </w:tc>
        <w:tc>
          <w:tcPr>
            <w:tcW w:w="317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9926DE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 …………………………………</w:t>
            </w:r>
          </w:p>
        </w:tc>
        <w:tc>
          <w:tcPr>
            <w:tcW w:w="1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7506A3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./..…../……….</w:t>
            </w:r>
          </w:p>
        </w:tc>
        <w:tc>
          <w:tcPr>
            <w:tcW w:w="14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C7BF2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./..…../……..</w:t>
            </w:r>
          </w:p>
        </w:tc>
      </w:tr>
      <w:tr w:rsidR="00B1484F" w:rsidRPr="00B1484F" w14:paraId="398DBBEC" w14:textId="77777777" w:rsidTr="00B1484F">
        <w:trPr>
          <w:trHeight w:val="300"/>
        </w:trPr>
        <w:tc>
          <w:tcPr>
            <w:tcW w:w="3603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7D8CE" w14:textId="77777777" w:rsidR="0040014A" w:rsidRDefault="0040014A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  <w:p w14:paraId="6C55479A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8. Bilimsel Çalışmaları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8C706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7F03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67EC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ACFF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8321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722A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A442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47470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3CD5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98EF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3378B1C1" w14:textId="77777777" w:rsidTr="00B1484F">
        <w:trPr>
          <w:trHeight w:val="300"/>
        </w:trPr>
        <w:tc>
          <w:tcPr>
            <w:tcW w:w="421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F16B1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1. Uluslararası hakemli dergilerdeki yayınlar,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6427D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1AC7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2698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8775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7A0D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16C10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B584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6C46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17A4D0B4" w14:textId="77777777" w:rsidTr="00B1484F">
        <w:trPr>
          <w:trHeight w:val="300"/>
        </w:trPr>
        <w:tc>
          <w:tcPr>
            <w:tcW w:w="421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7FDF9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2.Uluslararası kitaplarda basılı yayınlar,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71086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1C11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8819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06496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F831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4F6D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DE4F4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5387D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2A24DBCC" w14:textId="77777777" w:rsidTr="00B1484F">
        <w:trPr>
          <w:trHeight w:val="300"/>
        </w:trPr>
        <w:tc>
          <w:tcPr>
            <w:tcW w:w="4837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75332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3. Uluslararası konferanslarda sunulan tebliğler,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F7BC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C809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E385D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505E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038A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A07F4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FF8B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3926DF82" w14:textId="77777777" w:rsidTr="00B1484F">
        <w:trPr>
          <w:trHeight w:val="300"/>
        </w:trPr>
        <w:tc>
          <w:tcPr>
            <w:tcW w:w="5910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0E2D2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4.Uluslararası konferanslarda sunulan poster tebliğler,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A779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ACBD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C190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A0F6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E53D6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31C06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3BD212F6" w14:textId="77777777" w:rsidTr="00B1484F">
        <w:trPr>
          <w:trHeight w:val="300"/>
        </w:trPr>
        <w:tc>
          <w:tcPr>
            <w:tcW w:w="3907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94316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5. Ulusal dergilerdeki yayınlar,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F7A0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A6DD5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4832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87C4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3CAF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D46A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C8354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727B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BC7E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744E5CF6" w14:textId="77777777" w:rsidTr="00B1484F">
        <w:trPr>
          <w:trHeight w:val="300"/>
        </w:trPr>
        <w:tc>
          <w:tcPr>
            <w:tcW w:w="421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E39DE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6. Ulusal konferanslarda sunulan tebliğler,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EAC9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05735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E35C5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16BC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1A23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9E74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AAF4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3869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380157FD" w14:textId="77777777" w:rsidTr="00B1484F">
        <w:trPr>
          <w:trHeight w:val="300"/>
        </w:trPr>
        <w:tc>
          <w:tcPr>
            <w:tcW w:w="3603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145F8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7. Kitaplar,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63DF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51FB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DFB7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5754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0E53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6EA5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9F224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B085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B294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C3DF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3D0C7A69" w14:textId="77777777" w:rsidTr="00B1484F">
        <w:trPr>
          <w:trHeight w:val="300"/>
        </w:trPr>
        <w:tc>
          <w:tcPr>
            <w:tcW w:w="421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94E0B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8. Diğer (Ders veya kurs notları vb.)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3BA4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D740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8382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E4E2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9649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5E68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A914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52E4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472FF113" w14:textId="77777777" w:rsidTr="00B1484F">
        <w:trPr>
          <w:trHeight w:val="300"/>
        </w:trPr>
        <w:tc>
          <w:tcPr>
            <w:tcW w:w="5910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0DF38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9. Uluslararası ve/veya ulusal yarışmalarda kazanılan ödüller,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02F5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5588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1FBCD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5A94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B353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69DC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311EF77B" w14:textId="77777777" w:rsidTr="00B1484F">
        <w:trPr>
          <w:trHeight w:val="300"/>
        </w:trPr>
        <w:tc>
          <w:tcPr>
            <w:tcW w:w="10079" w:type="dxa"/>
            <w:gridSpan w:val="11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04391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lastRenderedPageBreak/>
              <w:t xml:space="preserve">    Bilimsel çalışmaları yukarıda belirtilen başlıklar altında yayınladıkları/basıldıkları yer ve yıllar belirtilerek isimleri ile</w:t>
            </w: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CC71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6E00F32C" w14:textId="77777777" w:rsidTr="00B1484F">
        <w:trPr>
          <w:trHeight w:val="300"/>
        </w:trPr>
        <w:tc>
          <w:tcPr>
            <w:tcW w:w="4211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08E4A8" w14:textId="714EE295" w:rsid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birlikte ek bir liste olarak bildiriniz.</w:t>
            </w:r>
          </w:p>
          <w:p w14:paraId="7A576D6E" w14:textId="77777777" w:rsidR="009F391A" w:rsidRDefault="009F391A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  <w:p w14:paraId="4C38B2A2" w14:textId="77777777" w:rsidR="0040014A" w:rsidRPr="00B1484F" w:rsidRDefault="0040014A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29D42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BBE9AD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007D1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CAF2A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CCE09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CFEEF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0F873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2609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3B81FA45" w14:textId="77777777" w:rsidTr="0040014A">
        <w:trPr>
          <w:trHeight w:val="300"/>
        </w:trPr>
        <w:tc>
          <w:tcPr>
            <w:tcW w:w="421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DC929" w14:textId="77777777" w:rsidR="0040014A" w:rsidRDefault="0040014A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  <w:p w14:paraId="359AEC35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9. Son bir yılda yürütülen bilimsel faaliy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e</w:t>
            </w: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leri:</w:t>
            </w: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47D95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265D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8CE9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AD55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6696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7751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465F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8E125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5DDCCA2C" w14:textId="77777777" w:rsidTr="00B1484F">
        <w:trPr>
          <w:trHeight w:val="300"/>
        </w:trPr>
        <w:tc>
          <w:tcPr>
            <w:tcW w:w="3907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AFAE4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1. Tez Danışmanlığı,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7BDC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8DAB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C046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301A0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20EC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E805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FBBA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F4C0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4E90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285C5B79" w14:textId="77777777" w:rsidTr="00B1484F">
        <w:trPr>
          <w:trHeight w:val="300"/>
        </w:trPr>
        <w:tc>
          <w:tcPr>
            <w:tcW w:w="421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4D3E5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2. Yürüttüğü Proje ve Araştırma Çalışmaları,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1F73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50E8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A66C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6643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F968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E9F3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0046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6FA4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10240E0C" w14:textId="77777777" w:rsidTr="00B1484F">
        <w:trPr>
          <w:trHeight w:val="300"/>
        </w:trPr>
        <w:tc>
          <w:tcPr>
            <w:tcW w:w="3907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DF716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3.Kongre ve Konferanslar,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D07C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0D9E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34C2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C5B1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F6EA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5BD36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89CB5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0884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99C76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3CA3166D" w14:textId="77777777" w:rsidTr="00B1484F">
        <w:trPr>
          <w:trHeight w:val="300"/>
        </w:trPr>
        <w:tc>
          <w:tcPr>
            <w:tcW w:w="3603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B9828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4. Tebliğ, Makale,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9206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D028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60F10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CD0D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4EE5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98EA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3465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F0425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EFFA6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22E9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575686E0" w14:textId="77777777" w:rsidTr="00B1484F">
        <w:trPr>
          <w:trHeight w:val="300"/>
        </w:trPr>
        <w:tc>
          <w:tcPr>
            <w:tcW w:w="421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021D2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5. Verdiği Ders (Öğrenci Sayısı dahil)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E676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1CCC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0F5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F10F0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9C33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2205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EA46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51F1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689EC819" w14:textId="77777777" w:rsidTr="00B1484F">
        <w:trPr>
          <w:trHeight w:val="300"/>
        </w:trPr>
        <w:tc>
          <w:tcPr>
            <w:tcW w:w="3907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13131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6. Diğer (isim belirtilerek)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8FB44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C511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EF290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C3BAD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A52F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E603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D1F0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D1B1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5851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5D906D07" w14:textId="77777777" w:rsidTr="00B1484F">
        <w:trPr>
          <w:trHeight w:val="300"/>
        </w:trPr>
        <w:tc>
          <w:tcPr>
            <w:tcW w:w="4211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6F48A4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İsim belirtilerek ek bir liste olarak bildiriniz.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428215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855CE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4A251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7DEA6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954AD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656F3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67E7D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62E05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46AC85A0" w14:textId="77777777" w:rsidTr="00B1484F">
        <w:trPr>
          <w:trHeight w:val="300"/>
        </w:trPr>
        <w:tc>
          <w:tcPr>
            <w:tcW w:w="3603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37F16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Öğretim Elemanının: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F24C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3434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807B4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C5E3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32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7CF1C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Formu Onaylayanının: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1183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A2AC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6F9D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14A6CF88" w14:textId="77777777" w:rsidTr="00B1484F">
        <w:trPr>
          <w:trHeight w:val="300"/>
        </w:trPr>
        <w:tc>
          <w:tcPr>
            <w:tcW w:w="5910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F2C01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Adı Soyadı:………………………………………………………</w:t>
            </w:r>
          </w:p>
        </w:tc>
        <w:tc>
          <w:tcPr>
            <w:tcW w:w="4642" w:type="dxa"/>
            <w:gridSpan w:val="6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81D40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Adı Soyadı:……………………………………………</w:t>
            </w:r>
          </w:p>
        </w:tc>
      </w:tr>
      <w:tr w:rsidR="00B1484F" w:rsidRPr="00B1484F" w14:paraId="187EEEA5" w14:textId="77777777" w:rsidTr="00B1484F">
        <w:trPr>
          <w:trHeight w:val="300"/>
        </w:trPr>
        <w:tc>
          <w:tcPr>
            <w:tcW w:w="32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45F7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FF20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522E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7E2E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7ED70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CCCE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DDDB6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F6B8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C0C4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FE685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B574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02C4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045C42E5" w14:textId="77777777" w:rsidTr="00B1484F">
        <w:trPr>
          <w:trHeight w:val="300"/>
        </w:trPr>
        <w:tc>
          <w:tcPr>
            <w:tcW w:w="32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5DD6C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İmzası: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C5BE5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E03A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0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E3479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Tarih: .…../……/……….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FB888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    İmzası: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72A8D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82157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315" w:type="dxa"/>
            <w:gridSpan w:val="3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3D056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Tarih: .…../……/……….</w:t>
            </w:r>
          </w:p>
        </w:tc>
      </w:tr>
      <w:tr w:rsidR="00B1484F" w:rsidRPr="00B1484F" w14:paraId="753B5FB0" w14:textId="77777777" w:rsidTr="00B1484F">
        <w:trPr>
          <w:trHeight w:val="135"/>
        </w:trPr>
        <w:tc>
          <w:tcPr>
            <w:tcW w:w="329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7F01E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78523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F7896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6045A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5D322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5A8A70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7DDD6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A395D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B8B97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AEF77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57B09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FA64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3EFADF4A" w14:textId="77777777" w:rsidTr="00B1484F">
        <w:trPr>
          <w:trHeight w:val="300"/>
        </w:trPr>
        <w:tc>
          <w:tcPr>
            <w:tcW w:w="3603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2D7FB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  <w:t>AÇIKLAMALAR: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4612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0962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E07D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0F9C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C6786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C33C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A562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88E6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BFD00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5E54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B1484F" w:rsidRPr="00B1484F" w14:paraId="7C361E46" w14:textId="77777777" w:rsidTr="00B1484F">
        <w:trPr>
          <w:trHeight w:val="300"/>
        </w:trPr>
        <w:tc>
          <w:tcPr>
            <w:tcW w:w="5910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500AF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. Uyruk Kodu, ekli listeden faydalanılarak doldurulacaktır.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81B8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40D3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BB94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0429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6AA16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8000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B1484F" w:rsidRPr="00B1484F" w14:paraId="4D8B7355" w14:textId="77777777" w:rsidTr="00B1484F">
        <w:trPr>
          <w:trHeight w:val="300"/>
        </w:trPr>
        <w:tc>
          <w:tcPr>
            <w:tcW w:w="10552" w:type="dxa"/>
            <w:gridSpan w:val="1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46ECC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. 15, 16, 17, 18.maddelerdeki bilgilerin bu form ilk defa doldurtulduğu için tüm yabancı uyruklular t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</w:t>
            </w: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rafından doldurulması,</w:t>
            </w:r>
          </w:p>
        </w:tc>
      </w:tr>
      <w:tr w:rsidR="00B1484F" w:rsidRPr="00B1484F" w14:paraId="62B1D24D" w14:textId="77777777" w:rsidTr="00B1484F">
        <w:trPr>
          <w:trHeight w:val="300"/>
        </w:trPr>
        <w:tc>
          <w:tcPr>
            <w:tcW w:w="10552" w:type="dxa"/>
            <w:gridSpan w:val="1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45AF1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bundan sonraki formlarda ise bu bilgilerin ilk defa çalıştırılacak yabancı uyruklular tarafından doldurulması gerekmektedir.</w:t>
            </w:r>
          </w:p>
        </w:tc>
      </w:tr>
      <w:tr w:rsidR="00B1484F" w:rsidRPr="00B1484F" w14:paraId="135E7D04" w14:textId="77777777" w:rsidTr="00B1484F">
        <w:trPr>
          <w:trHeight w:val="300"/>
        </w:trPr>
        <w:tc>
          <w:tcPr>
            <w:tcW w:w="9091" w:type="dxa"/>
            <w:gridSpan w:val="10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DAC76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. Taralı alanlar Kurumumuz tarafından doldurulacağından bu alanlara herhangi bir kod yazılmayacaktır.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E189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1232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B1484F" w:rsidRPr="00B1484F" w14:paraId="6D9A2AB3" w14:textId="77777777" w:rsidTr="00B1484F">
        <w:trPr>
          <w:trHeight w:val="300"/>
        </w:trPr>
        <w:tc>
          <w:tcPr>
            <w:tcW w:w="5910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EC0DF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. Formu onaylayanın adı-soyadı, onay tarihi doldurulacaktır.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9EA4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C7EC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876D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46BE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B52A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FC30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B1484F" w:rsidRPr="00B1484F" w14:paraId="3490904E" w14:textId="77777777" w:rsidTr="00B1484F">
        <w:trPr>
          <w:trHeight w:val="162"/>
        </w:trPr>
        <w:tc>
          <w:tcPr>
            <w:tcW w:w="329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650D96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C71760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D8763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3C32F6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7BE16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841F8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BABE3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20DA1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5C6DF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F377F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4F2E4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E4B6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</w:tbl>
    <w:p w14:paraId="28FCD5E8" w14:textId="77777777" w:rsidR="0037078E" w:rsidRDefault="0037078E"/>
    <w:p w14:paraId="06A6E965" w14:textId="77777777" w:rsidR="00976AB4" w:rsidRDefault="00976AB4"/>
    <w:p w14:paraId="4C547F70" w14:textId="77777777" w:rsidR="00976AB4" w:rsidRDefault="00976AB4"/>
    <w:p w14:paraId="60A9CAEB" w14:textId="77777777" w:rsidR="00976AB4" w:rsidRDefault="00976AB4"/>
    <w:p w14:paraId="6CDA9467" w14:textId="77777777" w:rsidR="00976AB4" w:rsidRDefault="00976AB4"/>
    <w:p w14:paraId="187C1700" w14:textId="77777777" w:rsidR="00976AB4" w:rsidRDefault="00976AB4"/>
    <w:p w14:paraId="6B8B1DE9" w14:textId="77777777" w:rsidR="00976AB4" w:rsidRDefault="00976AB4"/>
    <w:p w14:paraId="5307555A" w14:textId="77777777" w:rsidR="00976AB4" w:rsidRDefault="00976AB4"/>
    <w:p w14:paraId="5B623223" w14:textId="77777777" w:rsidR="00976AB4" w:rsidRDefault="00976AB4"/>
    <w:p w14:paraId="612A5DC0" w14:textId="77777777" w:rsidR="00976AB4" w:rsidRDefault="00976AB4"/>
    <w:p w14:paraId="315B8450" w14:textId="77777777" w:rsidR="00976AB4" w:rsidRDefault="00976AB4"/>
    <w:p w14:paraId="1EEFCAAE" w14:textId="77777777" w:rsidR="00976AB4" w:rsidRDefault="00976AB4"/>
    <w:p w14:paraId="703F31FA" w14:textId="77777777" w:rsidR="00976AB4" w:rsidRDefault="00976AB4"/>
    <w:p w14:paraId="436D2993" w14:textId="77777777" w:rsidR="00976AB4" w:rsidRDefault="00976AB4">
      <w:r>
        <w:rPr>
          <w:noProof/>
          <w:lang w:eastAsia="tr-TR"/>
        </w:rPr>
        <w:lastRenderedPageBreak/>
        <w:drawing>
          <wp:anchor distT="0" distB="0" distL="114300" distR="114300" simplePos="0" relativeHeight="251658240" behindDoc="0" locked="0" layoutInCell="1" allowOverlap="1" wp14:anchorId="4DE0B9A7" wp14:editId="413F1FEC">
            <wp:simplePos x="0" y="0"/>
            <wp:positionH relativeFrom="column">
              <wp:posOffset>86360</wp:posOffset>
            </wp:positionH>
            <wp:positionV relativeFrom="paragraph">
              <wp:posOffset>353695</wp:posOffset>
            </wp:positionV>
            <wp:extent cx="6505575" cy="7181850"/>
            <wp:effectExtent l="0" t="0" r="9525" b="0"/>
            <wp:wrapTopAndBottom/>
            <wp:docPr id="1" name="Resim 1" descr="~AUT00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~AUT000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5575" cy="718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76AB4" w:rsidSect="00F95C0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426" w:right="566" w:bottom="142" w:left="28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4FAB9D" w14:textId="77777777" w:rsidR="00394E2B" w:rsidRDefault="00394E2B" w:rsidP="00E1398D">
      <w:r>
        <w:separator/>
      </w:r>
    </w:p>
  </w:endnote>
  <w:endnote w:type="continuationSeparator" w:id="0">
    <w:p w14:paraId="4168BAED" w14:textId="77777777" w:rsidR="00394E2B" w:rsidRDefault="00394E2B" w:rsidP="00E139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CD4515" w14:textId="77777777" w:rsidR="00D95810" w:rsidRDefault="00D9581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923" w:type="dxa"/>
      <w:tblInd w:w="70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516"/>
      <w:gridCol w:w="3288"/>
    </w:tblGrid>
    <w:tr w:rsidR="0040014A" w:rsidRPr="0040014A" w14:paraId="0C7A2FD4" w14:textId="77777777" w:rsidTr="0040014A">
      <w:trPr>
        <w:trHeight w:val="737"/>
      </w:trPr>
      <w:tc>
        <w:tcPr>
          <w:tcW w:w="3119" w:type="dxa"/>
          <w:shd w:val="clear" w:color="auto" w:fill="auto"/>
        </w:tcPr>
        <w:p w14:paraId="0F9AB32D" w14:textId="77777777" w:rsidR="0040014A" w:rsidRPr="009F391A" w:rsidRDefault="0040014A" w:rsidP="0040014A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Cs/>
              <w:sz w:val="24"/>
              <w:szCs w:val="24"/>
              <w:lang w:eastAsia="tr-TR"/>
            </w:rPr>
          </w:pPr>
          <w:r w:rsidRPr="009F391A">
            <w:rPr>
              <w:rFonts w:ascii="Times New Roman" w:eastAsia="Times New Roman" w:hAnsi="Times New Roman" w:cs="Times New Roman"/>
              <w:bCs/>
              <w:sz w:val="24"/>
              <w:szCs w:val="24"/>
              <w:lang w:eastAsia="tr-TR"/>
            </w:rPr>
            <w:t>HAZIRLAYAN</w:t>
          </w:r>
        </w:p>
        <w:p w14:paraId="3CD87D3F" w14:textId="77777777" w:rsidR="0040014A" w:rsidRPr="009F391A" w:rsidRDefault="0040014A" w:rsidP="0040014A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Cs/>
              <w:sz w:val="24"/>
              <w:szCs w:val="24"/>
              <w:lang w:eastAsia="tr-TR"/>
            </w:rPr>
          </w:pPr>
        </w:p>
        <w:p w14:paraId="1BA69918" w14:textId="77777777" w:rsidR="0040014A" w:rsidRPr="009F391A" w:rsidRDefault="0040014A" w:rsidP="009F391A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bCs/>
              <w:sz w:val="24"/>
              <w:szCs w:val="24"/>
              <w:lang w:eastAsia="tr-TR"/>
            </w:rPr>
          </w:pPr>
        </w:p>
      </w:tc>
      <w:tc>
        <w:tcPr>
          <w:tcW w:w="3516" w:type="dxa"/>
          <w:shd w:val="clear" w:color="auto" w:fill="auto"/>
        </w:tcPr>
        <w:p w14:paraId="614BEBAF" w14:textId="77777777" w:rsidR="0040014A" w:rsidRPr="009F391A" w:rsidRDefault="0040014A" w:rsidP="0040014A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Cs/>
              <w:sz w:val="24"/>
              <w:szCs w:val="24"/>
              <w:lang w:eastAsia="tr-TR"/>
            </w:rPr>
          </w:pPr>
          <w:r w:rsidRPr="009F391A">
            <w:rPr>
              <w:rFonts w:ascii="Times New Roman" w:eastAsia="Times New Roman" w:hAnsi="Times New Roman" w:cs="Times New Roman"/>
              <w:bCs/>
              <w:sz w:val="24"/>
              <w:szCs w:val="24"/>
              <w:lang w:eastAsia="tr-TR"/>
            </w:rPr>
            <w:t>KONTROL EDEN</w:t>
          </w:r>
        </w:p>
      </w:tc>
      <w:tc>
        <w:tcPr>
          <w:tcW w:w="3288" w:type="dxa"/>
          <w:shd w:val="clear" w:color="auto" w:fill="auto"/>
        </w:tcPr>
        <w:p w14:paraId="389D7ABB" w14:textId="77777777" w:rsidR="0040014A" w:rsidRPr="009F391A" w:rsidRDefault="0040014A" w:rsidP="0040014A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Cs/>
              <w:sz w:val="24"/>
              <w:szCs w:val="24"/>
              <w:lang w:eastAsia="tr-TR"/>
            </w:rPr>
          </w:pPr>
          <w:r w:rsidRPr="009F391A">
            <w:rPr>
              <w:rFonts w:ascii="Times New Roman" w:eastAsia="Times New Roman" w:hAnsi="Times New Roman" w:cs="Times New Roman"/>
              <w:bCs/>
              <w:sz w:val="24"/>
              <w:szCs w:val="24"/>
              <w:lang w:eastAsia="tr-TR"/>
            </w:rPr>
            <w:t>ONAYLAYAN</w:t>
          </w:r>
        </w:p>
      </w:tc>
    </w:tr>
  </w:tbl>
  <w:p w14:paraId="46898DF7" w14:textId="77777777" w:rsidR="0040014A" w:rsidRDefault="0040014A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6695EC" w14:textId="77777777" w:rsidR="00D95810" w:rsidRDefault="00D9581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75B0BC" w14:textId="77777777" w:rsidR="00394E2B" w:rsidRDefault="00394E2B" w:rsidP="00E1398D">
      <w:r>
        <w:separator/>
      </w:r>
    </w:p>
  </w:footnote>
  <w:footnote w:type="continuationSeparator" w:id="0">
    <w:p w14:paraId="5A0E622D" w14:textId="77777777" w:rsidR="00394E2B" w:rsidRDefault="00394E2B" w:rsidP="00E139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637D5" w14:textId="77777777" w:rsidR="00D95810" w:rsidRDefault="00D9581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22" w:type="dxa"/>
      <w:tblInd w:w="101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90"/>
      <w:gridCol w:w="4706"/>
      <w:gridCol w:w="1720"/>
      <w:gridCol w:w="1206"/>
    </w:tblGrid>
    <w:tr w:rsidR="00E1398D" w:rsidRPr="00AB35A3" w14:paraId="5DE8C94D" w14:textId="77777777" w:rsidTr="00E1398D">
      <w:trPr>
        <w:trHeight w:val="280"/>
      </w:trPr>
      <w:tc>
        <w:tcPr>
          <w:tcW w:w="1587" w:type="dxa"/>
          <w:vMerge w:val="restart"/>
          <w:vAlign w:val="center"/>
        </w:tcPr>
        <w:p w14:paraId="6B1B14D6" w14:textId="77777777" w:rsidR="00E1398D" w:rsidRPr="00AB35A3" w:rsidRDefault="00E1398D" w:rsidP="00E1398D">
          <w:pPr>
            <w:tabs>
              <w:tab w:val="center" w:pos="4536"/>
              <w:tab w:val="right" w:pos="9072"/>
            </w:tabs>
            <w:ind w:left="-1922" w:firstLine="1956"/>
            <w:jc w:val="center"/>
            <w:rPr>
              <w:rFonts w:ascii="Calibri" w:eastAsia="Times New Roman" w:hAnsi="Calibri" w:cs="Times New Roman"/>
            </w:rPr>
          </w:pPr>
          <w:r w:rsidRPr="00AB35A3">
            <w:rPr>
              <w:rFonts w:ascii="Calibri" w:eastAsia="Times New Roman" w:hAnsi="Calibri" w:cs="Times New Roman"/>
              <w:noProof/>
              <w:lang w:eastAsia="tr-TR"/>
            </w:rPr>
            <w:drawing>
              <wp:inline distT="0" distB="0" distL="0" distR="0" wp14:anchorId="7987BBC0" wp14:editId="673AA5BD">
                <wp:extent cx="914400" cy="762000"/>
                <wp:effectExtent l="0" t="0" r="0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7" w:type="dxa"/>
          <w:vMerge w:val="restart"/>
          <w:vAlign w:val="center"/>
        </w:tcPr>
        <w:p w14:paraId="08721F39" w14:textId="77777777" w:rsidR="00843224" w:rsidRDefault="00843224" w:rsidP="00E1398D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/>
            </w:rPr>
          </w:pPr>
          <w:r>
            <w:rPr>
              <w:rFonts w:ascii="Times New Roman" w:eastAsia="Times New Roman" w:hAnsi="Times New Roman" w:cs="Times New Roman"/>
              <w:b/>
            </w:rPr>
            <w:t xml:space="preserve">T.C. </w:t>
          </w:r>
        </w:p>
        <w:p w14:paraId="38C48CE2" w14:textId="675D7C30" w:rsidR="00843224" w:rsidRDefault="00843224" w:rsidP="00E1398D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/>
            </w:rPr>
          </w:pPr>
          <w:r>
            <w:rPr>
              <w:rFonts w:ascii="Times New Roman" w:eastAsia="Times New Roman" w:hAnsi="Times New Roman" w:cs="Times New Roman"/>
              <w:b/>
            </w:rPr>
            <w:t>BATMAN ÜNİVERSİTESİ</w:t>
          </w:r>
        </w:p>
        <w:p w14:paraId="08FB5832" w14:textId="545B8E8D" w:rsidR="00E1398D" w:rsidRPr="00AB35A3" w:rsidRDefault="00E1398D" w:rsidP="00E1398D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  <w:b/>
            </w:rPr>
          </w:pPr>
          <w:r w:rsidRPr="00AB35A3">
            <w:rPr>
              <w:rFonts w:ascii="Times New Roman" w:eastAsia="Times New Roman" w:hAnsi="Times New Roman" w:cs="Times New Roman"/>
              <w:b/>
            </w:rPr>
            <w:t>YABANCI UYRUKLU ÖĞRETİM ELEMANI BİLGİ DERLEME</w:t>
          </w:r>
          <w:r w:rsidR="00843224">
            <w:rPr>
              <w:rFonts w:ascii="Times New Roman" w:eastAsia="Times New Roman" w:hAnsi="Times New Roman" w:cs="Times New Roman"/>
              <w:b/>
            </w:rPr>
            <w:t xml:space="preserve"> FORMU</w:t>
          </w:r>
        </w:p>
      </w:tc>
      <w:tc>
        <w:tcPr>
          <w:tcW w:w="1740" w:type="dxa"/>
          <w:vAlign w:val="center"/>
        </w:tcPr>
        <w:p w14:paraId="2D7332C8" w14:textId="77777777" w:rsidR="00E1398D" w:rsidRPr="00843224" w:rsidRDefault="00E1398D" w:rsidP="00E1398D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Doküman No</w:t>
          </w:r>
        </w:p>
      </w:tc>
      <w:tc>
        <w:tcPr>
          <w:tcW w:w="1208" w:type="dxa"/>
          <w:vAlign w:val="center"/>
        </w:tcPr>
        <w:p w14:paraId="376FFA79" w14:textId="0700DF63" w:rsidR="00E1398D" w:rsidRPr="00843224" w:rsidRDefault="00843224" w:rsidP="00843224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FR-4</w:t>
          </w:r>
          <w:r w:rsidR="00D95810">
            <w:rPr>
              <w:rFonts w:ascii="Times New Roman" w:eastAsia="Times New Roman" w:hAnsi="Times New Roman" w:cs="Times New Roman"/>
              <w:sz w:val="20"/>
              <w:szCs w:val="20"/>
            </w:rPr>
            <w:t>30</w:t>
          </w:r>
        </w:p>
      </w:tc>
    </w:tr>
    <w:tr w:rsidR="00E1398D" w:rsidRPr="00AB35A3" w14:paraId="79B49C8D" w14:textId="77777777" w:rsidTr="00E1398D">
      <w:trPr>
        <w:trHeight w:val="280"/>
      </w:trPr>
      <w:tc>
        <w:tcPr>
          <w:tcW w:w="1587" w:type="dxa"/>
          <w:vMerge/>
          <w:vAlign w:val="center"/>
        </w:tcPr>
        <w:p w14:paraId="467F648A" w14:textId="77777777" w:rsidR="00E1398D" w:rsidRPr="00AB35A3" w:rsidRDefault="00E1398D" w:rsidP="00E1398D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4787" w:type="dxa"/>
          <w:vMerge/>
          <w:vAlign w:val="center"/>
        </w:tcPr>
        <w:p w14:paraId="2040EC9C" w14:textId="77777777" w:rsidR="00E1398D" w:rsidRPr="00AB35A3" w:rsidRDefault="00E1398D" w:rsidP="00E1398D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1740" w:type="dxa"/>
          <w:vAlign w:val="center"/>
        </w:tcPr>
        <w:p w14:paraId="75C1D46A" w14:textId="77777777" w:rsidR="00E1398D" w:rsidRPr="00843224" w:rsidRDefault="00E1398D" w:rsidP="00E1398D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İlk Yayın Tarihi</w:t>
          </w:r>
        </w:p>
      </w:tc>
      <w:tc>
        <w:tcPr>
          <w:tcW w:w="1208" w:type="dxa"/>
          <w:vAlign w:val="center"/>
        </w:tcPr>
        <w:p w14:paraId="27FEEC1B" w14:textId="398C87DE" w:rsidR="00E1398D" w:rsidRPr="00843224" w:rsidRDefault="00D95810" w:rsidP="00843224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>
            <w:rPr>
              <w:rFonts w:ascii="Times New Roman" w:eastAsia="Times New Roman" w:hAnsi="Times New Roman" w:cs="Times New Roman"/>
              <w:sz w:val="20"/>
              <w:szCs w:val="20"/>
            </w:rPr>
            <w:t>12</w:t>
          </w:r>
          <w:r w:rsidR="00843224" w:rsidRPr="00843224">
            <w:rPr>
              <w:rFonts w:ascii="Times New Roman" w:eastAsia="Times New Roman" w:hAnsi="Times New Roman" w:cs="Times New Roman"/>
              <w:sz w:val="20"/>
              <w:szCs w:val="20"/>
            </w:rPr>
            <w:t>.01.2023</w:t>
          </w:r>
        </w:p>
      </w:tc>
    </w:tr>
    <w:tr w:rsidR="00E1398D" w:rsidRPr="00AB35A3" w14:paraId="008E5E88" w14:textId="77777777" w:rsidTr="00E1398D">
      <w:trPr>
        <w:trHeight w:val="253"/>
      </w:trPr>
      <w:tc>
        <w:tcPr>
          <w:tcW w:w="1587" w:type="dxa"/>
          <w:vMerge/>
          <w:vAlign w:val="center"/>
        </w:tcPr>
        <w:p w14:paraId="20E6B7C6" w14:textId="77777777" w:rsidR="00E1398D" w:rsidRPr="00AB35A3" w:rsidRDefault="00E1398D" w:rsidP="00E1398D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4787" w:type="dxa"/>
          <w:vMerge/>
          <w:vAlign w:val="center"/>
        </w:tcPr>
        <w:p w14:paraId="4E24E5CB" w14:textId="77777777" w:rsidR="00E1398D" w:rsidRPr="00AB35A3" w:rsidRDefault="00E1398D" w:rsidP="00E1398D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1740" w:type="dxa"/>
          <w:vAlign w:val="center"/>
        </w:tcPr>
        <w:p w14:paraId="789085CB" w14:textId="77777777" w:rsidR="00E1398D" w:rsidRPr="00843224" w:rsidRDefault="00E1398D" w:rsidP="00E1398D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Revizyon Tarihi</w:t>
          </w:r>
        </w:p>
      </w:tc>
      <w:tc>
        <w:tcPr>
          <w:tcW w:w="1208" w:type="dxa"/>
          <w:vAlign w:val="center"/>
        </w:tcPr>
        <w:p w14:paraId="5B69AFE9" w14:textId="77777777" w:rsidR="00E1398D" w:rsidRPr="00843224" w:rsidRDefault="00E1398D" w:rsidP="00843224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</w:p>
      </w:tc>
    </w:tr>
    <w:tr w:rsidR="00E1398D" w:rsidRPr="00AB35A3" w14:paraId="35D8B110" w14:textId="77777777" w:rsidTr="00E1398D">
      <w:trPr>
        <w:trHeight w:val="280"/>
      </w:trPr>
      <w:tc>
        <w:tcPr>
          <w:tcW w:w="1587" w:type="dxa"/>
          <w:vMerge/>
          <w:vAlign w:val="center"/>
        </w:tcPr>
        <w:p w14:paraId="70CD358F" w14:textId="77777777" w:rsidR="00E1398D" w:rsidRPr="00AB35A3" w:rsidRDefault="00E1398D" w:rsidP="00E1398D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4787" w:type="dxa"/>
          <w:vMerge/>
          <w:vAlign w:val="center"/>
        </w:tcPr>
        <w:p w14:paraId="0B8CAAF6" w14:textId="77777777" w:rsidR="00E1398D" w:rsidRPr="00AB35A3" w:rsidRDefault="00E1398D" w:rsidP="00E1398D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1740" w:type="dxa"/>
          <w:vAlign w:val="center"/>
        </w:tcPr>
        <w:p w14:paraId="2E874FB3" w14:textId="77777777" w:rsidR="00E1398D" w:rsidRPr="00843224" w:rsidRDefault="00E1398D" w:rsidP="00E1398D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Revizyon No</w:t>
          </w:r>
        </w:p>
      </w:tc>
      <w:tc>
        <w:tcPr>
          <w:tcW w:w="1208" w:type="dxa"/>
          <w:vAlign w:val="center"/>
        </w:tcPr>
        <w:p w14:paraId="18093F93" w14:textId="77777777" w:rsidR="00E1398D" w:rsidRPr="00843224" w:rsidRDefault="00E1398D" w:rsidP="00843224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00</w:t>
          </w:r>
        </w:p>
      </w:tc>
    </w:tr>
    <w:tr w:rsidR="00E1398D" w:rsidRPr="00AB35A3" w14:paraId="2108425B" w14:textId="77777777" w:rsidTr="00E1398D">
      <w:trPr>
        <w:trHeight w:val="283"/>
      </w:trPr>
      <w:tc>
        <w:tcPr>
          <w:tcW w:w="1587" w:type="dxa"/>
          <w:vMerge/>
          <w:vAlign w:val="center"/>
        </w:tcPr>
        <w:p w14:paraId="550D714D" w14:textId="77777777" w:rsidR="00E1398D" w:rsidRPr="00AB35A3" w:rsidRDefault="00E1398D" w:rsidP="00E1398D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4787" w:type="dxa"/>
          <w:vMerge/>
          <w:vAlign w:val="center"/>
        </w:tcPr>
        <w:p w14:paraId="7FC0838A" w14:textId="77777777" w:rsidR="00E1398D" w:rsidRPr="00AB35A3" w:rsidRDefault="00E1398D" w:rsidP="00E1398D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1740" w:type="dxa"/>
          <w:vAlign w:val="center"/>
        </w:tcPr>
        <w:p w14:paraId="17834CE8" w14:textId="77777777" w:rsidR="00E1398D" w:rsidRPr="00843224" w:rsidRDefault="00E1398D" w:rsidP="00E1398D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Sayfa No</w:t>
          </w:r>
        </w:p>
      </w:tc>
      <w:tc>
        <w:tcPr>
          <w:tcW w:w="1208" w:type="dxa"/>
          <w:vAlign w:val="center"/>
        </w:tcPr>
        <w:p w14:paraId="232A18DB" w14:textId="7407D4DA" w:rsidR="00E1398D" w:rsidRPr="00843224" w:rsidRDefault="00843224" w:rsidP="00843224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fldChar w:fldCharType="begin"/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instrText>PAGE  \* Arabic  \* MERGEFORMAT</w:instrText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fldChar w:fldCharType="separate"/>
          </w:r>
          <w:r w:rsidR="00CD3BD3">
            <w:rPr>
              <w:rFonts w:ascii="Times New Roman" w:eastAsia="Times New Roman" w:hAnsi="Times New Roman" w:cs="Times New Roman"/>
              <w:noProof/>
              <w:sz w:val="20"/>
              <w:szCs w:val="20"/>
            </w:rPr>
            <w:t>2</w:t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fldChar w:fldCharType="end"/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 xml:space="preserve"> / </w:t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fldChar w:fldCharType="begin"/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instrText>NUMPAGES  \* Arabic  \* MERGEFORMAT</w:instrText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fldChar w:fldCharType="separate"/>
          </w:r>
          <w:r w:rsidR="00CD3BD3">
            <w:rPr>
              <w:rFonts w:ascii="Times New Roman" w:eastAsia="Times New Roman" w:hAnsi="Times New Roman" w:cs="Times New Roman"/>
              <w:noProof/>
              <w:sz w:val="20"/>
              <w:szCs w:val="20"/>
            </w:rPr>
            <w:t>4</w:t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fldChar w:fldCharType="end"/>
          </w:r>
        </w:p>
      </w:tc>
    </w:tr>
  </w:tbl>
  <w:p w14:paraId="54E66AC2" w14:textId="77777777" w:rsidR="00E1398D" w:rsidRDefault="00E1398D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21FF9C" w14:textId="77777777" w:rsidR="00D95810" w:rsidRDefault="00D95810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MTC0MDYyMrM0MDVW0lEKTi0uzszPAykwrAUA/8F/oywAAAA="/>
  </w:docVars>
  <w:rsids>
    <w:rsidRoot w:val="00D779A4"/>
    <w:rsid w:val="000A5BB4"/>
    <w:rsid w:val="000C4545"/>
    <w:rsid w:val="00112B7B"/>
    <w:rsid w:val="001377AB"/>
    <w:rsid w:val="00156E95"/>
    <w:rsid w:val="00196E7E"/>
    <w:rsid w:val="0030703C"/>
    <w:rsid w:val="0037078E"/>
    <w:rsid w:val="003919C1"/>
    <w:rsid w:val="00394E2B"/>
    <w:rsid w:val="003B4038"/>
    <w:rsid w:val="0040014A"/>
    <w:rsid w:val="00551745"/>
    <w:rsid w:val="00553EE4"/>
    <w:rsid w:val="00594E1F"/>
    <w:rsid w:val="0080751C"/>
    <w:rsid w:val="00843224"/>
    <w:rsid w:val="009313DE"/>
    <w:rsid w:val="00937DEB"/>
    <w:rsid w:val="00976AB4"/>
    <w:rsid w:val="009F391A"/>
    <w:rsid w:val="00AA7727"/>
    <w:rsid w:val="00B1484F"/>
    <w:rsid w:val="00B41D5D"/>
    <w:rsid w:val="00B605AD"/>
    <w:rsid w:val="00BB260D"/>
    <w:rsid w:val="00BD3E01"/>
    <w:rsid w:val="00BE04F5"/>
    <w:rsid w:val="00CD3BD3"/>
    <w:rsid w:val="00D779A4"/>
    <w:rsid w:val="00D845A6"/>
    <w:rsid w:val="00D95810"/>
    <w:rsid w:val="00E1398D"/>
    <w:rsid w:val="00E22A02"/>
    <w:rsid w:val="00E724AF"/>
    <w:rsid w:val="00ED781A"/>
    <w:rsid w:val="00F060BF"/>
    <w:rsid w:val="00F95C0F"/>
    <w:rsid w:val="00FB4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BACCA7"/>
  <w15:docId w15:val="{789C7EF5-2E71-41BD-B999-B8762C143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semiHidden/>
    <w:unhideWhenUsed/>
    <w:rsid w:val="00D845A6"/>
    <w:rPr>
      <w:color w:val="0000FF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D845A6"/>
    <w:rPr>
      <w:color w:val="800080"/>
      <w:u w:val="single"/>
    </w:rPr>
  </w:style>
  <w:style w:type="paragraph" w:customStyle="1" w:styleId="xl65">
    <w:name w:val="xl65"/>
    <w:basedOn w:val="Normal"/>
    <w:rsid w:val="00D845A6"/>
    <w:pP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xl66">
    <w:name w:val="xl66"/>
    <w:basedOn w:val="Normal"/>
    <w:rsid w:val="00D845A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xl67">
    <w:name w:val="xl67"/>
    <w:basedOn w:val="Normal"/>
    <w:rsid w:val="00D845A6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xl68">
    <w:name w:val="xl68"/>
    <w:basedOn w:val="Normal"/>
    <w:rsid w:val="00D845A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xl69">
    <w:name w:val="xl69"/>
    <w:basedOn w:val="Normal"/>
    <w:rsid w:val="00D845A6"/>
    <w:pPr>
      <w:pBdr>
        <w:top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xl70">
    <w:name w:val="xl70"/>
    <w:basedOn w:val="Normal"/>
    <w:rsid w:val="00D845A6"/>
    <w:pPr>
      <w:pBdr>
        <w:lef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xl71">
    <w:name w:val="xl71"/>
    <w:basedOn w:val="Normal"/>
    <w:rsid w:val="00D845A6"/>
    <w:pPr>
      <w:pBdr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xl72">
    <w:name w:val="xl72"/>
    <w:basedOn w:val="Normal"/>
    <w:rsid w:val="00D845A6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xl73">
    <w:name w:val="xl73"/>
    <w:basedOn w:val="Normal"/>
    <w:rsid w:val="00D845A6"/>
    <w:pPr>
      <w:pBdr>
        <w:bottom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xl74">
    <w:name w:val="xl74"/>
    <w:basedOn w:val="Normal"/>
    <w:rsid w:val="00D845A6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xl75">
    <w:name w:val="xl75"/>
    <w:basedOn w:val="Normal"/>
    <w:rsid w:val="00D845A6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xl76">
    <w:name w:val="xl76"/>
    <w:basedOn w:val="Normal"/>
    <w:rsid w:val="00D845A6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77">
    <w:name w:val="xl77"/>
    <w:basedOn w:val="Normal"/>
    <w:rsid w:val="00D845A6"/>
    <w:pPr>
      <w:pBdr>
        <w:top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78">
    <w:name w:val="xl78"/>
    <w:basedOn w:val="Normal"/>
    <w:rsid w:val="00D845A6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79">
    <w:name w:val="xl79"/>
    <w:basedOn w:val="Normal"/>
    <w:rsid w:val="00D845A6"/>
    <w:pPr>
      <w:pBdr>
        <w:lef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95C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95C0F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E1398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1398D"/>
  </w:style>
  <w:style w:type="paragraph" w:styleId="AltBilgi">
    <w:name w:val="footer"/>
    <w:basedOn w:val="Normal"/>
    <w:link w:val="AltBilgiChar"/>
    <w:uiPriority w:val="99"/>
    <w:unhideWhenUsed/>
    <w:rsid w:val="00E1398D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139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3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5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6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3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8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2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22</Words>
  <Characters>5260</Characters>
  <Application>Microsoft Office Word</Application>
  <DocSecurity>0</DocSecurity>
  <Lines>43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ist unv</Company>
  <LinksUpToDate>false</LinksUpToDate>
  <CharactersWithSpaces>6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Ali DEMİR</dc:creator>
  <cp:keywords/>
  <cp:lastModifiedBy>Nazdar İskanoğlu</cp:lastModifiedBy>
  <cp:revision>2</cp:revision>
  <cp:lastPrinted>2016-11-22T08:08:00Z</cp:lastPrinted>
  <dcterms:created xsi:type="dcterms:W3CDTF">2023-11-14T08:28:00Z</dcterms:created>
  <dcterms:modified xsi:type="dcterms:W3CDTF">2023-11-14T08:28:00Z</dcterms:modified>
</cp:coreProperties>
</file>